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8</w:t>
      </w:r>
    </w:p>
    <w:p>
      <w:pPr>
        <w:pStyle w:val="Heading2"/>
      </w:pPr>
      <w:bookmarkStart w:id="21" w:name="exercise-8-task-4"/>
      <w:bookmarkEnd w:id="21"/>
      <w:r>
        <w:t xml:space="preserve">Exercise 8, Task 4</w:t>
      </w:r>
    </w:p>
    <w:p>
      <w:pPr>
        <w:pStyle w:val="Heading2"/>
      </w:pPr>
      <w:bookmarkStart w:id="22" w:name="section"/>
      <w:bookmarkEnd w:id="22"/>
      <w:r>
        <w:t xml:space="preserve">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dumps the values between 0 and 20 of a Bin(20,1/6) into 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~Bin(20,1/6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s these values. Since the step size is 1 and I start at 0, letting it choose the x-axis on it's own works fi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(1) from 0 to 1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~Po(1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ection-1"/>
      <w:bookmarkEnd w:id="25"/>
      <w:r>
        <w:t xml:space="preserve">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xp(1/2) from 0 to 10, step size is 0.1 now, since these distributions are continuou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~Exp(1/2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(0,5) starting at -10, because it's symmetrical around 0-ax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~N(0,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ction-2"/>
      <w:bookmarkEnd w:id="28"/>
      <w:r>
        <w:t xml:space="preserve">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Dumps the required samples into X and Y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Adds up values at the same spot in the two sequenc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To check for bell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To compare to theoretical line from qqline(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histogram is still bell-shaped and the qqnorm-plot of the sum of randomized samples fits the theoretical line for a normal distribution, so V truly still is normally distributed.</w:t>
      </w:r>
    </w:p>
    <w:p>
      <w:pPr>
        <w:pStyle w:val="Heading2"/>
      </w:pPr>
      <w:bookmarkStart w:id="31" w:name="section-3"/>
      <w:bookmarkEnd w:id="31"/>
      <w:r>
        <w:t xml:space="preserve">4</w:t>
      </w:r>
    </w:p>
    <w:p>
      <w:pPr>
        <w:pStyle w:val="SourceCode"/>
      </w:pPr>
      <w:r>
        <w:rPr>
          <w:rStyle w:val="CommentTok"/>
        </w:rPr>
        <w:t xml:space="preserve">#Now this requires some explanation. The task is basically asking for the probability of landing in the upper and lower tail ends of the given normal distribution. I only calculate the upper one, then duplicate the result for symmetrical reasons. At a distance of 2sigma from the mean value towards the positive, 95 percent of values have gone by. Since the tasks asks for &gt;2sigma, I want the upper tail instead of the lower one. Thats where the arquments 95 and lower.tail=false come from. Then I just plug in the mean and sd of the given normal distribution an this comes out: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91063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63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8</dc:title>
  <dc:creator/>
  <dcterms:created xsi:type="dcterms:W3CDTF">2018-05-01T19:15:29Z</dcterms:created>
  <dcterms:modified xsi:type="dcterms:W3CDTF">2018-05-01T19:15:29Z</dcterms:modified>
</cp:coreProperties>
</file>